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67F17C" w14:textId="599CAB63" w:rsidR="00756E1A" w:rsidRDefault="00F6180B">
      <w:pPr>
        <w:pStyle w:val="Heading1"/>
      </w:pPr>
      <w:bookmarkStart w:id="0" w:name="iowa-veterinary-specialties"/>
      <w:r>
        <w:t xml:space="preserve">IVS APPLICATION </w:t>
      </w:r>
    </w:p>
    <w:p w14:paraId="4266FFBA" w14:textId="77777777" w:rsidR="00756E1A" w:rsidRDefault="005915F0">
      <w:pPr>
        <w:pStyle w:val="Heading2"/>
      </w:pPr>
      <w:bookmarkStart w:id="1" w:name="mentorship-preceptorship-program"/>
      <w:r>
        <w:t>Mentorship &amp; Preceptorship Program</w:t>
      </w:r>
    </w:p>
    <w:p w14:paraId="00D0086C" w14:textId="42BAE4C5" w:rsidR="006E69BD" w:rsidRDefault="006E69BD" w:rsidP="006E69BD">
      <w:pPr>
        <w:pStyle w:val="FirstParagraph"/>
      </w:pPr>
      <w:bookmarkStart w:id="2" w:name="section-i-applicant-information"/>
      <w:bookmarkEnd w:id="1"/>
      <w:r>
        <w:t xml:space="preserve">Please check all that apply: </w:t>
      </w:r>
      <w:sdt>
        <w:sdtPr>
          <w:id w:val="1175851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DB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Mentorship Program </w:t>
      </w:r>
      <w:sdt>
        <w:sdtPr>
          <w:id w:val="850682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receptorship Program </w:t>
      </w:r>
    </w:p>
    <w:p w14:paraId="47DFBEDF" w14:textId="4CF9EF1A" w:rsidR="006E69BD" w:rsidRDefault="006E69BD" w:rsidP="006E69BD">
      <w:pPr>
        <w:pStyle w:val="BodyText"/>
      </w:pPr>
      <w:r>
        <w:t xml:space="preserve">Area(s) of Interest: </w:t>
      </w:r>
      <w:sdt>
        <w:sdtPr>
          <w:id w:val="736980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Emergency Medicine </w:t>
      </w:r>
      <w:sdt>
        <w:sdtPr>
          <w:id w:val="-153063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pecialty Medicine </w:t>
      </w:r>
      <w:sdt>
        <w:sdtPr>
          <w:id w:val="-149670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urgery </w:t>
      </w:r>
      <w:sdt>
        <w:sdtPr>
          <w:id w:val="-229463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Critical Care </w:t>
      </w:r>
      <w:sdt>
        <w:sdtPr>
          <w:id w:val="1111470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Internal Medicine </w:t>
      </w:r>
      <w:sdt>
        <w:sdtPr>
          <w:id w:val="-1779787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Other: </w:t>
      </w:r>
      <w:r w:rsidR="00AC39FE">
        <w:t xml:space="preserve"> </w:t>
      </w:r>
      <w:sdt>
        <w:sdtPr>
          <w:id w:val="-188372624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57D08403" w14:textId="77777777" w:rsidR="006E69BD" w:rsidRDefault="006E69BD" w:rsidP="006E69BD">
      <w:pPr>
        <w:pStyle w:val="FirstParagraph"/>
      </w:pPr>
      <w:r>
        <w:t xml:space="preserve">Please attach a </w:t>
      </w:r>
      <w:r>
        <w:rPr>
          <w:b/>
          <w:bCs/>
        </w:rPr>
        <w:t>one-page Letter of Intent</w:t>
      </w:r>
      <w:r>
        <w:t xml:space="preserve"> outlining: </w:t>
      </w:r>
    </w:p>
    <w:p w14:paraId="2A7E51A2" w14:textId="76D3EB82" w:rsidR="00F6180B" w:rsidRDefault="00F6180B" w:rsidP="006E69BD">
      <w:pPr>
        <w:pStyle w:val="FirstParagraph"/>
        <w:numPr>
          <w:ilvl w:val="0"/>
          <w:numId w:val="4"/>
        </w:numPr>
      </w:pPr>
      <w:r>
        <w:t>What do you want to get out of this program</w:t>
      </w:r>
    </w:p>
    <w:p w14:paraId="5D9682C0" w14:textId="6A67C85C" w:rsidR="006E69BD" w:rsidRDefault="006E69BD" w:rsidP="006E69BD">
      <w:pPr>
        <w:pStyle w:val="FirstParagraph"/>
        <w:numPr>
          <w:ilvl w:val="0"/>
          <w:numId w:val="4"/>
        </w:numPr>
      </w:pPr>
      <w:r>
        <w:t xml:space="preserve">Your long-term professional goals </w:t>
      </w:r>
    </w:p>
    <w:p w14:paraId="2A5DA28E" w14:textId="77777777" w:rsidR="006E69BD" w:rsidRDefault="006E69BD" w:rsidP="006E69BD">
      <w:pPr>
        <w:pStyle w:val="FirstParagraph"/>
        <w:numPr>
          <w:ilvl w:val="0"/>
          <w:numId w:val="4"/>
        </w:numPr>
      </w:pPr>
      <w:r>
        <w:t xml:space="preserve">Why you are interested in the IVS Mentorship/Preceptorship Program </w:t>
      </w:r>
    </w:p>
    <w:p w14:paraId="079AEB4E" w14:textId="58D97B57" w:rsidR="006E69BD" w:rsidRDefault="006E69BD" w:rsidP="006E69BD">
      <w:pPr>
        <w:pStyle w:val="FirstParagraph"/>
        <w:numPr>
          <w:ilvl w:val="0"/>
          <w:numId w:val="4"/>
        </w:numPr>
      </w:pPr>
      <w:r>
        <w:t>How this program aligns with your career path</w:t>
      </w:r>
    </w:p>
    <w:p w14:paraId="692CCB6A" w14:textId="307B5CE1" w:rsidR="00756E1A" w:rsidRDefault="005915F0">
      <w:pPr>
        <w:pStyle w:val="Heading2"/>
      </w:pPr>
      <w:r>
        <w:t>SECTION I – APPLICANT INFORMATION</w:t>
      </w:r>
    </w:p>
    <w:p w14:paraId="76849A84" w14:textId="6947D68F" w:rsidR="00756E1A" w:rsidRDefault="005915F0">
      <w:pPr>
        <w:pStyle w:val="FirstParagraph"/>
      </w:pPr>
      <w:r>
        <w:rPr>
          <w:b/>
          <w:bCs/>
        </w:rPr>
        <w:t>Full Name:</w:t>
      </w:r>
      <w:r w:rsidR="003C53BB">
        <w:rPr>
          <w:b/>
          <w:bCs/>
        </w:rPr>
        <w:t xml:space="preserve"> </w:t>
      </w:r>
      <w:sdt>
        <w:sdtPr>
          <w:rPr>
            <w:b/>
            <w:bCs/>
          </w:rPr>
          <w:id w:val="-131178165"/>
          <w:placeholder>
            <w:docPart w:val="DefaultPlaceholder_-1854013440"/>
          </w:placeholder>
          <w:showingPlcHdr/>
        </w:sdtPr>
        <w:sdtEndPr/>
        <w:sdtContent>
          <w:r w:rsidR="003C53BB" w:rsidRPr="00AC39FE">
            <w:rPr>
              <w:rStyle w:val="PlaceholderText"/>
              <w:highlight w:val="cyan"/>
            </w:rPr>
            <w:t>Click or tap here to enter text.</w:t>
          </w:r>
        </w:sdtContent>
      </w:sdt>
      <w:r>
        <w:t xml:space="preserve"> </w:t>
      </w:r>
      <w:r>
        <w:rPr>
          <w:b/>
          <w:bCs/>
        </w:rPr>
        <w:t>Date:</w:t>
      </w:r>
      <w:r>
        <w:t xml:space="preserve"> </w:t>
      </w:r>
      <w:sdt>
        <w:sdtPr>
          <w:id w:val="-288368367"/>
          <w:placeholder>
            <w:docPart w:val="DefaultPlaceholder_-1854013440"/>
          </w:placeholder>
          <w:showingPlcHdr/>
        </w:sdtPr>
        <w:sdtEndPr/>
        <w:sdtContent>
          <w:r w:rsidR="003C53BB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29BD2D6C" w14:textId="7FEE19C3" w:rsidR="00756E1A" w:rsidRDefault="005915F0">
      <w:pPr>
        <w:pStyle w:val="BodyText"/>
      </w:pPr>
      <w:r>
        <w:rPr>
          <w:b/>
          <w:bCs/>
        </w:rPr>
        <w:t>Preferred Name:</w:t>
      </w:r>
      <w:r>
        <w:t xml:space="preserve"> </w:t>
      </w:r>
      <w:sdt>
        <w:sdtPr>
          <w:id w:val="365568000"/>
          <w:placeholder>
            <w:docPart w:val="DefaultPlaceholder_-1854013440"/>
          </w:placeholder>
          <w:showingPlcHdr/>
        </w:sdtPr>
        <w:sdtEndPr/>
        <w:sdtContent>
          <w:r w:rsidR="00F6180B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5984406E" w14:textId="598DC38F" w:rsidR="00756E1A" w:rsidRDefault="005915F0">
      <w:pPr>
        <w:pStyle w:val="BodyText"/>
      </w:pPr>
      <w:r>
        <w:rPr>
          <w:b/>
          <w:bCs/>
        </w:rPr>
        <w:t>Mailing Address:</w:t>
      </w:r>
      <w:r>
        <w:t xml:space="preserve"> </w:t>
      </w:r>
      <w:r w:rsidR="00F6180B">
        <w:t xml:space="preserve">  </w:t>
      </w:r>
      <w:sdt>
        <w:sdtPr>
          <w:id w:val="-1541731288"/>
          <w:placeholder>
            <w:docPart w:val="DefaultPlaceholder_-1854013440"/>
          </w:placeholder>
          <w:showingPlcHdr/>
        </w:sdtPr>
        <w:sdtEndPr/>
        <w:sdtContent>
          <w:r w:rsidR="00F6180B" w:rsidRPr="00AC39FE">
            <w:rPr>
              <w:rStyle w:val="PlaceholderText"/>
              <w:highlight w:val="cyan"/>
            </w:rPr>
            <w:t>Click or tap here to enter text.</w:t>
          </w:r>
        </w:sdtContent>
      </w:sdt>
      <w:r w:rsidR="00F6180B">
        <w:t xml:space="preserve">               </w:t>
      </w:r>
    </w:p>
    <w:p w14:paraId="7CDADBE1" w14:textId="2BE21B2B" w:rsidR="00756E1A" w:rsidRDefault="005915F0">
      <w:pPr>
        <w:pStyle w:val="FirstParagraph"/>
      </w:pPr>
      <w:r>
        <w:t>City | State | ZIP</w:t>
      </w:r>
      <w:r w:rsidR="00F6180B">
        <w:t xml:space="preserve"> </w:t>
      </w:r>
      <w:sdt>
        <w:sdtPr>
          <w:id w:val="-619381604"/>
          <w:placeholder>
            <w:docPart w:val="DefaultPlaceholder_-1854013440"/>
          </w:placeholder>
          <w:showingPlcHdr/>
        </w:sdtPr>
        <w:sdtEndPr/>
        <w:sdtContent>
          <w:r w:rsidR="003C53BB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733252ED" w14:textId="55277AE0" w:rsidR="00756E1A" w:rsidRDefault="005915F0">
      <w:pPr>
        <w:pStyle w:val="BodyText"/>
      </w:pPr>
      <w:r>
        <w:rPr>
          <w:b/>
          <w:bCs/>
        </w:rPr>
        <w:t>Phone Number:</w:t>
      </w:r>
      <w:r>
        <w:t xml:space="preserve"> </w:t>
      </w:r>
      <w:sdt>
        <w:sdtPr>
          <w:id w:val="-1627383804"/>
          <w:placeholder>
            <w:docPart w:val="DefaultPlaceholder_-1854013440"/>
          </w:placeholder>
          <w:showingPlcHdr/>
        </w:sdtPr>
        <w:sdtEndPr/>
        <w:sdtContent>
          <w:r w:rsidR="00F6180B" w:rsidRPr="00AC39FE">
            <w:rPr>
              <w:rStyle w:val="PlaceholderText"/>
              <w:highlight w:val="cyan"/>
            </w:rPr>
            <w:t>Click or tap here to enter text.</w:t>
          </w:r>
        </w:sdtContent>
      </w:sdt>
      <w:r>
        <w:rPr>
          <w:b/>
          <w:bCs/>
        </w:rPr>
        <w:t>Email:</w:t>
      </w:r>
      <w:r>
        <w:t xml:space="preserve"> </w:t>
      </w:r>
      <w:sdt>
        <w:sdtPr>
          <w:id w:val="1000703586"/>
          <w:placeholder>
            <w:docPart w:val="DefaultPlaceholder_-1854013440"/>
          </w:placeholder>
          <w:showingPlcHdr/>
        </w:sdtPr>
        <w:sdtEndPr/>
        <w:sdtContent>
          <w:r w:rsidR="00F6180B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75823B8C" w14:textId="29518EA5" w:rsidR="00756E1A" w:rsidRDefault="005915F0">
      <w:pPr>
        <w:pStyle w:val="BodyText"/>
      </w:pPr>
      <w:r>
        <w:rPr>
          <w:b/>
          <w:bCs/>
        </w:rPr>
        <w:t>Are you a U.S. Citizen?</w:t>
      </w:r>
      <w:r>
        <w:t xml:space="preserve"> </w:t>
      </w:r>
      <w:sdt>
        <w:sdtPr>
          <w:id w:val="-433902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3B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</w:t>
      </w:r>
      <w:sdt>
        <w:sdtPr>
          <w:id w:val="1519888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3B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20335097" w14:textId="046FB77F" w:rsidR="00756E1A" w:rsidRDefault="005915F0">
      <w:pPr>
        <w:pStyle w:val="BodyText"/>
      </w:pPr>
      <w:r>
        <w:t xml:space="preserve">If no, are you authorized to work in the U.S.? </w:t>
      </w:r>
      <w:sdt>
        <w:sdtPr>
          <w:id w:val="-100574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3B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</w:t>
      </w:r>
      <w:sdt>
        <w:sdtPr>
          <w:id w:val="761575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3B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6BA76587" w14:textId="468C4411" w:rsidR="00756E1A" w:rsidRDefault="005915F0">
      <w:pPr>
        <w:pStyle w:val="BodyText"/>
      </w:pPr>
      <w:r>
        <w:rPr>
          <w:b/>
          <w:bCs/>
        </w:rPr>
        <w:t>Current CVM Status:</w:t>
      </w:r>
      <w:r>
        <w:t xml:space="preserve"> </w:t>
      </w:r>
      <w:sdt>
        <w:sdtPr>
          <w:id w:val="-2018682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VM1 </w:t>
      </w:r>
      <w:sdt>
        <w:sdtPr>
          <w:id w:val="-51692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VM2 </w:t>
      </w:r>
      <w:sdt>
        <w:sdtPr>
          <w:id w:val="67184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VM3 </w:t>
      </w:r>
      <w:sdt>
        <w:sdtPr>
          <w:id w:val="-1523702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VM4</w:t>
      </w:r>
      <w:r w:rsidR="00F543B6">
        <w:t xml:space="preserve"> </w:t>
      </w:r>
      <w:sdt>
        <w:sdtPr>
          <w:id w:val="-11334063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543B6">
            <w:rPr>
              <w:rFonts w:ascii="MS Gothic" w:eastAsia="MS Gothic" w:hAnsi="MS Gothic" w:hint="eastAsia"/>
            </w:rPr>
            <w:t>☐</w:t>
          </w:r>
        </w:sdtContent>
      </w:sdt>
      <w:r w:rsidR="00F543B6">
        <w:t xml:space="preserve"> </w:t>
      </w:r>
      <w:r w:rsidR="00F543B6">
        <w:t xml:space="preserve">OTHER </w:t>
      </w:r>
      <w:sdt>
        <w:sdtPr>
          <w:id w:val="673688440"/>
          <w:placeholder>
            <w:docPart w:val="D7EBC2E2CC06465682A78E48B4B0A66A"/>
          </w:placeholder>
          <w:showingPlcHdr/>
        </w:sdtPr>
        <w:sdtContent>
          <w:r w:rsidR="00F543B6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0FEEE07C" w14:textId="5026B639" w:rsidR="00756E1A" w:rsidRDefault="005915F0">
      <w:pPr>
        <w:pStyle w:val="BodyText"/>
      </w:pPr>
      <w:r>
        <w:rPr>
          <w:b/>
          <w:bCs/>
        </w:rPr>
        <w:t>Current Class Rank (if available):</w:t>
      </w:r>
      <w:r>
        <w:t xml:space="preserve"> </w:t>
      </w:r>
      <w:sdt>
        <w:sdtPr>
          <w:id w:val="-1881384010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5A26B303" w14:textId="5ECC47F2" w:rsidR="00756E1A" w:rsidRDefault="00756E1A"/>
    <w:p w14:paraId="3D071983" w14:textId="77777777" w:rsidR="00AC39FE" w:rsidRDefault="00AC39FE">
      <w:pPr>
        <w:pStyle w:val="Heading2"/>
      </w:pPr>
      <w:bookmarkStart w:id="3" w:name="section-ii-academic-information"/>
      <w:bookmarkEnd w:id="2"/>
    </w:p>
    <w:p w14:paraId="19AE5C40" w14:textId="39B70351" w:rsidR="00756E1A" w:rsidRDefault="005915F0">
      <w:pPr>
        <w:pStyle w:val="Heading2"/>
      </w:pPr>
      <w:r>
        <w:t>SECTION II – ACADEMIC INFORMATION</w:t>
      </w:r>
    </w:p>
    <w:p w14:paraId="5115B4C7" w14:textId="59239CF7" w:rsidR="00756E1A" w:rsidRDefault="006E69BD">
      <w:pPr>
        <w:pStyle w:val="Heading3"/>
      </w:pPr>
      <w:bookmarkStart w:id="4" w:name="gre-scores-if-applicable"/>
      <w:r>
        <w:t>Current GPA (Grade Point Average)</w:t>
      </w:r>
      <w:r w:rsidR="00AC39FE">
        <w:t xml:space="preserve">: </w:t>
      </w:r>
      <w:sdt>
        <w:sdtPr>
          <w:id w:val="1386219230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077D72F6" w14:textId="77777777" w:rsidR="00756E1A" w:rsidRDefault="005915F0">
      <w:pPr>
        <w:pStyle w:val="Heading3"/>
      </w:pPr>
      <w:bookmarkStart w:id="5" w:name="educational-history"/>
      <w:bookmarkEnd w:id="4"/>
      <w:r>
        <w:t>Educational History</w:t>
      </w:r>
    </w:p>
    <w:p w14:paraId="5EA4FEF7" w14:textId="19D21BE2" w:rsidR="001D6EF1" w:rsidRDefault="005915F0">
      <w:pPr>
        <w:pStyle w:val="FirstParagraph"/>
      </w:pPr>
      <w:r>
        <w:rPr>
          <w:b/>
          <w:bCs/>
        </w:rPr>
        <w:t>College/University:</w:t>
      </w:r>
      <w:r>
        <w:t xml:space="preserve"> </w:t>
      </w:r>
      <w:sdt>
        <w:sdtPr>
          <w:id w:val="50209958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3C308509" w14:textId="77777777" w:rsidR="00AC39FE" w:rsidRDefault="005915F0">
      <w:pPr>
        <w:pStyle w:val="FirstParagraph"/>
      </w:pPr>
      <w:r>
        <w:t xml:space="preserve">Dates Attended: </w:t>
      </w:r>
      <w:sdt>
        <w:sdtPr>
          <w:id w:val="-370532127"/>
          <w:placeholder>
            <w:docPart w:val="DefaultPlaceholder_-1854013440"/>
          </w:placeholder>
          <w:showingPlcHdr/>
        </w:sdtPr>
        <w:sdtEndPr/>
        <w:sdtContent>
          <w:r w:rsidR="00AC39FE" w:rsidRPr="00EC53B5">
            <w:rPr>
              <w:rStyle w:val="PlaceholderText"/>
            </w:rPr>
            <w:t>Click or tap here to enter text.</w:t>
          </w:r>
        </w:sdtContent>
      </w:sdt>
      <w:r>
        <w:t xml:space="preserve">Did you Graduate? </w:t>
      </w:r>
      <w:sdt>
        <w:sdtPr>
          <w:id w:val="-1983144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</w:t>
      </w:r>
      <w:sdt>
        <w:sdtPr>
          <w:id w:val="118116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 </w:t>
      </w:r>
    </w:p>
    <w:p w14:paraId="72AFEBA1" w14:textId="08D1938C" w:rsidR="00756E1A" w:rsidRDefault="005915F0">
      <w:pPr>
        <w:pStyle w:val="FirstParagraph"/>
      </w:pPr>
      <w:r>
        <w:t xml:space="preserve">Degree: </w:t>
      </w:r>
      <w:sdt>
        <w:sdtPr>
          <w:id w:val="-665557700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04BD5F4C" w14:textId="740C51C3" w:rsidR="001D6EF1" w:rsidRDefault="005915F0">
      <w:pPr>
        <w:pStyle w:val="BodyText"/>
      </w:pPr>
      <w:r>
        <w:rPr>
          <w:b/>
          <w:bCs/>
        </w:rPr>
        <w:t>Additional Institution:</w:t>
      </w:r>
      <w:r>
        <w:t xml:space="preserve"> </w:t>
      </w:r>
      <w:sdt>
        <w:sdtPr>
          <w:id w:val="-2014442474"/>
          <w:placeholder>
            <w:docPart w:val="DefaultPlaceholder_-1854013440"/>
          </w:placeholder>
          <w:showingPlcHdr/>
        </w:sdtPr>
        <w:sdtEndPr/>
        <w:sdtContent>
          <w:r w:rsidR="00AC39FE" w:rsidRPr="00EC53B5">
            <w:rPr>
              <w:rStyle w:val="PlaceholderText"/>
            </w:rPr>
            <w:t>Click or tap here to enter text.</w:t>
          </w:r>
        </w:sdtContent>
      </w:sdt>
    </w:p>
    <w:p w14:paraId="3A9909C0" w14:textId="77777777" w:rsidR="00AC39FE" w:rsidRDefault="005915F0">
      <w:pPr>
        <w:pStyle w:val="BodyText"/>
      </w:pPr>
      <w:r>
        <w:t>Dates Attended:</w:t>
      </w:r>
      <w:sdt>
        <w:sdtPr>
          <w:id w:val="257493483"/>
          <w:placeholder>
            <w:docPart w:val="DefaultPlaceholder_-1854013440"/>
          </w:placeholder>
          <w:showingPlcHdr/>
        </w:sdtPr>
        <w:sdtEndPr/>
        <w:sdtContent>
          <w:r w:rsidR="00AC39FE" w:rsidRPr="00EC53B5">
            <w:rPr>
              <w:rStyle w:val="PlaceholderText"/>
            </w:rPr>
            <w:t>Click or tap here to enter text.</w:t>
          </w:r>
        </w:sdtContent>
      </w:sdt>
      <w:r>
        <w:t xml:space="preserve"> Did you Graduate? </w:t>
      </w:r>
      <w:sdt>
        <w:sdtPr>
          <w:id w:val="-1068964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</w:t>
      </w:r>
      <w:sdt>
        <w:sdtPr>
          <w:id w:val="-536049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F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 </w:t>
      </w:r>
    </w:p>
    <w:p w14:paraId="61EF7C64" w14:textId="501451DF" w:rsidR="00756E1A" w:rsidRDefault="005915F0">
      <w:pPr>
        <w:pStyle w:val="BodyText"/>
      </w:pPr>
      <w:r>
        <w:t xml:space="preserve">Degree: </w:t>
      </w:r>
      <w:sdt>
        <w:sdtPr>
          <w:id w:val="936633286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3B8400BD" w14:textId="5321B0A2" w:rsidR="00756E1A" w:rsidRDefault="00756E1A"/>
    <w:p w14:paraId="521D2887" w14:textId="77777777" w:rsidR="00756E1A" w:rsidRDefault="005915F0">
      <w:pPr>
        <w:pStyle w:val="Heading2"/>
      </w:pPr>
      <w:bookmarkStart w:id="6" w:name="section-iii-professional-references"/>
      <w:bookmarkEnd w:id="5"/>
      <w:bookmarkEnd w:id="3"/>
      <w:r>
        <w:t>SECTION III – PROFESSIONAL REFERENCES</w:t>
      </w:r>
    </w:p>
    <w:p w14:paraId="43A8A307" w14:textId="77777777" w:rsidR="00756E1A" w:rsidRDefault="005915F0">
      <w:pPr>
        <w:pStyle w:val="FirstParagraph"/>
      </w:pPr>
      <w:r>
        <w:t xml:space="preserve">Please list </w:t>
      </w:r>
      <w:r>
        <w:rPr>
          <w:b/>
          <w:bCs/>
        </w:rPr>
        <w:t>three professional references</w:t>
      </w:r>
      <w:r>
        <w:t xml:space="preserve"> (at least one must be a veterinarian).</w:t>
      </w:r>
    </w:p>
    <w:p w14:paraId="3783112B" w14:textId="77777777" w:rsidR="00756E1A" w:rsidRPr="00AC39FE" w:rsidRDefault="005915F0">
      <w:pPr>
        <w:pStyle w:val="Heading3"/>
        <w:rPr>
          <w:b/>
          <w:bCs/>
        </w:rPr>
      </w:pPr>
      <w:bookmarkStart w:id="7" w:name="reference-1"/>
      <w:r w:rsidRPr="00AC39FE">
        <w:rPr>
          <w:b/>
          <w:bCs/>
        </w:rPr>
        <w:t>Reference 1</w:t>
      </w:r>
    </w:p>
    <w:p w14:paraId="39A2B90A" w14:textId="0E22B57D" w:rsidR="00AC39FE" w:rsidRDefault="005915F0">
      <w:pPr>
        <w:pStyle w:val="FirstParagraph"/>
      </w:pPr>
      <w:r>
        <w:t xml:space="preserve">Name: </w:t>
      </w:r>
      <w:sdt>
        <w:sdtPr>
          <w:id w:val="-1271547364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  <w:r w:rsidR="00AC39FE">
        <w:t xml:space="preserve">      </w:t>
      </w:r>
      <w:r>
        <w:t xml:space="preserve">Relationship: </w:t>
      </w:r>
      <w:sdt>
        <w:sdtPr>
          <w:id w:val="-1075743593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3A367F5B" w14:textId="4087472D" w:rsidR="00756E1A" w:rsidRDefault="005915F0">
      <w:pPr>
        <w:pStyle w:val="FirstParagraph"/>
      </w:pPr>
      <w:r>
        <w:t xml:space="preserve">Phone: </w:t>
      </w:r>
      <w:sdt>
        <w:sdtPr>
          <w:id w:val="-624309511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  <w:r w:rsidR="00AC39FE">
        <w:t xml:space="preserve">  </w:t>
      </w:r>
      <w:r>
        <w:t xml:space="preserve">Email: </w:t>
      </w:r>
      <w:sdt>
        <w:sdtPr>
          <w:id w:val="-1391254854"/>
          <w:placeholder>
            <w:docPart w:val="DefaultPlaceholder_-1854013440"/>
          </w:placeholder>
          <w:showingPlcHdr/>
        </w:sdtPr>
        <w:sdtEndPr/>
        <w:sdtContent>
          <w:r w:rsidR="00AC39FE"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57C08CA4" w14:textId="77777777" w:rsidR="00756E1A" w:rsidRPr="00AC39FE" w:rsidRDefault="005915F0">
      <w:pPr>
        <w:pStyle w:val="Heading3"/>
        <w:rPr>
          <w:b/>
          <w:bCs/>
        </w:rPr>
      </w:pPr>
      <w:bookmarkStart w:id="8" w:name="reference-2"/>
      <w:bookmarkEnd w:id="7"/>
      <w:r w:rsidRPr="00AC39FE">
        <w:rPr>
          <w:b/>
          <w:bCs/>
        </w:rPr>
        <w:t>Reference 2</w:t>
      </w:r>
    </w:p>
    <w:p w14:paraId="1CA5E0BC" w14:textId="77777777" w:rsidR="00AC39FE" w:rsidRDefault="00AC39FE" w:rsidP="00AC39FE">
      <w:pPr>
        <w:pStyle w:val="FirstParagraph"/>
      </w:pPr>
      <w:bookmarkStart w:id="9" w:name="reference-3"/>
      <w:bookmarkEnd w:id="8"/>
      <w:r>
        <w:t xml:space="preserve">Name: </w:t>
      </w:r>
      <w:sdt>
        <w:sdtPr>
          <w:id w:val="-840698338"/>
          <w:placeholder>
            <w:docPart w:val="E15C377173134C209B813B27DB2CE6E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  <w:r>
        <w:t xml:space="preserve">      Relationship: </w:t>
      </w:r>
      <w:sdt>
        <w:sdtPr>
          <w:id w:val="1450203870"/>
          <w:placeholder>
            <w:docPart w:val="E15C377173134C209B813B27DB2CE6E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22AB3E6D" w14:textId="77777777" w:rsidR="00AC39FE" w:rsidRDefault="00AC39FE" w:rsidP="00AC39FE">
      <w:pPr>
        <w:pStyle w:val="FirstParagraph"/>
      </w:pPr>
      <w:r>
        <w:t xml:space="preserve">Phone: </w:t>
      </w:r>
      <w:sdt>
        <w:sdtPr>
          <w:id w:val="1098607896"/>
          <w:placeholder>
            <w:docPart w:val="E15C377173134C209B813B27DB2CE6E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  <w:r>
        <w:t xml:space="preserve">  Email: </w:t>
      </w:r>
      <w:sdt>
        <w:sdtPr>
          <w:id w:val="-2121975451"/>
          <w:placeholder>
            <w:docPart w:val="E15C377173134C209B813B27DB2CE6E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08089890" w14:textId="77777777" w:rsidR="00756E1A" w:rsidRPr="00AC39FE" w:rsidRDefault="005915F0">
      <w:pPr>
        <w:pStyle w:val="Heading3"/>
        <w:rPr>
          <w:b/>
          <w:bCs/>
        </w:rPr>
      </w:pPr>
      <w:r w:rsidRPr="00AC39FE">
        <w:rPr>
          <w:b/>
          <w:bCs/>
        </w:rPr>
        <w:t>Reference 3</w:t>
      </w:r>
    </w:p>
    <w:p w14:paraId="36F439D6" w14:textId="77777777" w:rsidR="00AC39FE" w:rsidRDefault="00AC39FE" w:rsidP="00AC39FE">
      <w:pPr>
        <w:pStyle w:val="FirstParagraph"/>
      </w:pPr>
      <w:r>
        <w:t xml:space="preserve">Name: </w:t>
      </w:r>
      <w:sdt>
        <w:sdtPr>
          <w:id w:val="1238596949"/>
          <w:placeholder>
            <w:docPart w:val="01B3D645FC4440DDBA5E118572A0598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  <w:r>
        <w:t xml:space="preserve">      Relationship: </w:t>
      </w:r>
      <w:sdt>
        <w:sdtPr>
          <w:id w:val="1893772788"/>
          <w:placeholder>
            <w:docPart w:val="01B3D645FC4440DDBA5E118572A0598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525BA5D3" w14:textId="77777777" w:rsidR="00AC39FE" w:rsidRDefault="00AC39FE" w:rsidP="00AC39FE">
      <w:pPr>
        <w:pStyle w:val="FirstParagraph"/>
      </w:pPr>
      <w:r>
        <w:t xml:space="preserve">Phone: </w:t>
      </w:r>
      <w:sdt>
        <w:sdtPr>
          <w:id w:val="-858275216"/>
          <w:placeholder>
            <w:docPart w:val="01B3D645FC4440DDBA5E118572A0598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  <w:r>
        <w:t xml:space="preserve">  Email: </w:t>
      </w:r>
      <w:sdt>
        <w:sdtPr>
          <w:id w:val="-1412617856"/>
          <w:placeholder>
            <w:docPart w:val="01B3D645FC4440DDBA5E118572A0598C"/>
          </w:placeholder>
          <w:showingPlcHdr/>
        </w:sdtPr>
        <w:sdtEndPr/>
        <w:sdtContent>
          <w:r w:rsidRPr="00AC39FE">
            <w:rPr>
              <w:rStyle w:val="PlaceholderText"/>
              <w:highlight w:val="cyan"/>
            </w:rPr>
            <w:t>Click or tap here to enter text.</w:t>
          </w:r>
        </w:sdtContent>
      </w:sdt>
    </w:p>
    <w:p w14:paraId="1D342DA4" w14:textId="75FAD053" w:rsidR="00756E1A" w:rsidRDefault="00756E1A"/>
    <w:p w14:paraId="5386E0FF" w14:textId="6531F547" w:rsidR="00756E1A" w:rsidRDefault="00756E1A">
      <w:bookmarkStart w:id="10" w:name="section-v-program-interest"/>
      <w:bookmarkEnd w:id="9"/>
      <w:bookmarkEnd w:id="6"/>
    </w:p>
    <w:p w14:paraId="7916E564" w14:textId="489BA0E0" w:rsidR="00756E1A" w:rsidRDefault="00756E1A">
      <w:bookmarkStart w:id="11" w:name="section-vi-letter-of-intent"/>
      <w:bookmarkEnd w:id="10"/>
    </w:p>
    <w:p w14:paraId="157012FD" w14:textId="77777777" w:rsidR="00756E1A" w:rsidRDefault="005915F0">
      <w:pPr>
        <w:pStyle w:val="Heading1"/>
      </w:pPr>
      <w:bookmarkStart w:id="12" w:name="office-use-only-ivs-evaluation-rubric"/>
      <w:bookmarkEnd w:id="11"/>
      <w:bookmarkEnd w:id="0"/>
      <w:r>
        <w:lastRenderedPageBreak/>
        <w:t>OFFICE USE ONLY – IVS EVALUATION RUBRIC</w:t>
      </w:r>
    </w:p>
    <w:p w14:paraId="462F9AEA" w14:textId="60776E4A" w:rsidR="00756E1A" w:rsidRDefault="005915F0" w:rsidP="005915F0">
      <w:pPr>
        <w:pStyle w:val="Heading2"/>
      </w:pPr>
      <w:bookmarkStart w:id="13" w:name="X9d94c2ce99faf18d95a7c467db7a1b5673364b8"/>
      <w:r>
        <w:t xml:space="preserve">Candidate Evaluation Matrix </w:t>
      </w:r>
      <w:bookmarkStart w:id="14" w:name="committee-review-signatures"/>
      <w:bookmarkStart w:id="15" w:name="final-recommendation"/>
      <w:bookmarkEnd w:id="13"/>
    </w:p>
    <w:p w14:paraId="0BA0F7F9" w14:textId="77777777" w:rsidR="005915F0" w:rsidRPr="005915F0" w:rsidRDefault="005915F0" w:rsidP="005915F0">
      <w:pPr>
        <w:pStyle w:val="BodyText"/>
        <w:rPr>
          <w:b/>
          <w:bCs/>
          <w:sz w:val="20"/>
          <w:szCs w:val="20"/>
        </w:rPr>
      </w:pPr>
      <w:r w:rsidRPr="005915F0">
        <w:rPr>
          <w:b/>
          <w:bCs/>
          <w:sz w:val="20"/>
          <w:szCs w:val="20"/>
        </w:rPr>
        <w:t>PART A – APPLICATION COMPLETENESS</w:t>
      </w:r>
    </w:p>
    <w:p w14:paraId="3955B7D1" w14:textId="77777777" w:rsidR="005915F0" w:rsidRPr="005915F0" w:rsidRDefault="005915F0" w:rsidP="005915F0">
      <w:pPr>
        <w:pStyle w:val="BodyText"/>
        <w:rPr>
          <w:sz w:val="20"/>
          <w:szCs w:val="20"/>
        </w:rPr>
      </w:pPr>
      <w:r w:rsidRPr="005915F0">
        <w:rPr>
          <w:sz w:val="20"/>
          <w:szCs w:val="20"/>
        </w:rPr>
        <w:t>Please check all that apply:</w:t>
      </w:r>
    </w:p>
    <w:p w14:paraId="287994C9" w14:textId="74349857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-439214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Submitted 1-page Letter of Intent addressing ALL 4 required points:</w:t>
      </w:r>
    </w:p>
    <w:p w14:paraId="5B4D9DE9" w14:textId="77777777" w:rsidR="005915F0" w:rsidRPr="005915F0" w:rsidRDefault="005915F0" w:rsidP="005915F0">
      <w:pPr>
        <w:pStyle w:val="BodyText"/>
        <w:numPr>
          <w:ilvl w:val="0"/>
          <w:numId w:val="5"/>
        </w:numPr>
        <w:rPr>
          <w:sz w:val="20"/>
          <w:szCs w:val="20"/>
        </w:rPr>
      </w:pPr>
      <w:r w:rsidRPr="005915F0">
        <w:rPr>
          <w:sz w:val="20"/>
          <w:szCs w:val="20"/>
        </w:rPr>
        <w:t>What they want to get out of the program</w:t>
      </w:r>
    </w:p>
    <w:p w14:paraId="4BAFEB01" w14:textId="77777777" w:rsidR="005915F0" w:rsidRPr="005915F0" w:rsidRDefault="005915F0" w:rsidP="005915F0">
      <w:pPr>
        <w:pStyle w:val="BodyText"/>
        <w:numPr>
          <w:ilvl w:val="0"/>
          <w:numId w:val="5"/>
        </w:numPr>
        <w:rPr>
          <w:sz w:val="20"/>
          <w:szCs w:val="20"/>
        </w:rPr>
      </w:pPr>
      <w:r w:rsidRPr="005915F0">
        <w:rPr>
          <w:sz w:val="20"/>
          <w:szCs w:val="20"/>
        </w:rPr>
        <w:t>Long-term professional goals</w:t>
      </w:r>
    </w:p>
    <w:p w14:paraId="36D76CC4" w14:textId="77777777" w:rsidR="005915F0" w:rsidRPr="005915F0" w:rsidRDefault="005915F0" w:rsidP="005915F0">
      <w:pPr>
        <w:pStyle w:val="BodyText"/>
        <w:numPr>
          <w:ilvl w:val="0"/>
          <w:numId w:val="5"/>
        </w:numPr>
        <w:rPr>
          <w:sz w:val="20"/>
          <w:szCs w:val="20"/>
        </w:rPr>
      </w:pPr>
      <w:r w:rsidRPr="005915F0">
        <w:rPr>
          <w:sz w:val="20"/>
          <w:szCs w:val="20"/>
        </w:rPr>
        <w:t>Why they are interested in IVS</w:t>
      </w:r>
    </w:p>
    <w:p w14:paraId="01746829" w14:textId="77777777" w:rsidR="005915F0" w:rsidRPr="005915F0" w:rsidRDefault="005915F0" w:rsidP="005915F0">
      <w:pPr>
        <w:pStyle w:val="BodyText"/>
        <w:numPr>
          <w:ilvl w:val="0"/>
          <w:numId w:val="5"/>
        </w:numPr>
        <w:rPr>
          <w:sz w:val="20"/>
          <w:szCs w:val="20"/>
        </w:rPr>
      </w:pPr>
      <w:r w:rsidRPr="005915F0">
        <w:rPr>
          <w:sz w:val="20"/>
          <w:szCs w:val="20"/>
        </w:rPr>
        <w:t>How this aligns with their career path</w:t>
      </w:r>
    </w:p>
    <w:p w14:paraId="69CC8EE9" w14:textId="11ECD4CC" w:rsidR="005915F0" w:rsidRPr="005915F0" w:rsidRDefault="005915F0" w:rsidP="005915F0">
      <w:pPr>
        <w:pStyle w:val="BodyText"/>
        <w:rPr>
          <w:sz w:val="20"/>
          <w:szCs w:val="20"/>
        </w:rPr>
      </w:pPr>
      <w:r w:rsidRPr="005915F0">
        <w:rPr>
          <w:b/>
          <w:bCs/>
          <w:sz w:val="20"/>
          <w:szCs w:val="20"/>
        </w:rPr>
        <w:t>Letter of Intent Quality:</w:t>
      </w:r>
    </w:p>
    <w:p w14:paraId="67936C51" w14:textId="676A24B9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811445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Clear &amp; flowed logically </w:t>
      </w:r>
      <w:sdt>
        <w:sdtPr>
          <w:rPr>
            <w:sz w:val="20"/>
            <w:szCs w:val="20"/>
          </w:rPr>
          <w:id w:val="-386256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Somewhat unclear </w:t>
      </w:r>
      <w:sdt>
        <w:sdtPr>
          <w:rPr>
            <w:sz w:val="20"/>
            <w:szCs w:val="20"/>
          </w:rPr>
          <w:id w:val="1877271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Poor flow / difficult to follow</w:t>
      </w:r>
    </w:p>
    <w:p w14:paraId="1DAF4568" w14:textId="7A063897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2123947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Entire application fully completed</w:t>
      </w:r>
    </w:p>
    <w:p w14:paraId="6806626C" w14:textId="4D121106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1017586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All 3 professional references provided</w:t>
      </w:r>
    </w:p>
    <w:p w14:paraId="1BC47F9F" w14:textId="77777777" w:rsidR="005915F0" w:rsidRDefault="005915F0" w:rsidP="005915F0">
      <w:pPr>
        <w:pStyle w:val="BodyText"/>
        <w:rPr>
          <w:b/>
          <w:bCs/>
          <w:sz w:val="20"/>
          <w:szCs w:val="20"/>
        </w:rPr>
      </w:pPr>
    </w:p>
    <w:p w14:paraId="48AD3AC7" w14:textId="37323268" w:rsidR="005915F0" w:rsidRPr="005915F0" w:rsidRDefault="005915F0" w:rsidP="005915F0">
      <w:pPr>
        <w:pStyle w:val="BodyText"/>
        <w:rPr>
          <w:b/>
          <w:bCs/>
          <w:sz w:val="20"/>
          <w:szCs w:val="20"/>
        </w:rPr>
      </w:pPr>
      <w:r w:rsidRPr="005915F0">
        <w:rPr>
          <w:b/>
          <w:bCs/>
          <w:sz w:val="20"/>
          <w:szCs w:val="20"/>
        </w:rPr>
        <w:t xml:space="preserve">PART B – REFERENCE QUALITY </w:t>
      </w:r>
    </w:p>
    <w:p w14:paraId="38B4B4FE" w14:textId="77777777" w:rsidR="005915F0" w:rsidRPr="005915F0" w:rsidRDefault="005915F0" w:rsidP="005915F0">
      <w:pPr>
        <w:pStyle w:val="BodyText"/>
        <w:rPr>
          <w:sz w:val="20"/>
          <w:szCs w:val="20"/>
          <w:u w:val="single"/>
        </w:rPr>
      </w:pPr>
      <w:r w:rsidRPr="005915F0">
        <w:rPr>
          <w:sz w:val="20"/>
          <w:szCs w:val="20"/>
          <w:u w:val="single"/>
        </w:rPr>
        <w:t>Overall impression from references:</w:t>
      </w:r>
    </w:p>
    <w:p w14:paraId="07903FCE" w14:textId="299A654D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1499764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Poor </w:t>
      </w:r>
      <w:sdt>
        <w:sdtPr>
          <w:rPr>
            <w:sz w:val="20"/>
            <w:szCs w:val="20"/>
          </w:rPr>
          <w:id w:val="-1755353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Good </w:t>
      </w:r>
      <w:sdt>
        <w:sdtPr>
          <w:rPr>
            <w:sz w:val="20"/>
            <w:szCs w:val="20"/>
          </w:rPr>
          <w:id w:val="-186752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Excellent</w:t>
      </w:r>
    </w:p>
    <w:p w14:paraId="43EC78E9" w14:textId="77777777" w:rsidR="005915F0" w:rsidRPr="005915F0" w:rsidRDefault="005915F0" w:rsidP="005915F0">
      <w:pPr>
        <w:pStyle w:val="BodyText"/>
        <w:rPr>
          <w:sz w:val="20"/>
          <w:szCs w:val="20"/>
          <w:u w:val="single"/>
        </w:rPr>
      </w:pPr>
      <w:r w:rsidRPr="005915F0">
        <w:rPr>
          <w:sz w:val="20"/>
          <w:szCs w:val="20"/>
          <w:u w:val="single"/>
        </w:rPr>
        <w:t>Indicators noted in references (check if evident):</w:t>
      </w:r>
    </w:p>
    <w:p w14:paraId="61E74986" w14:textId="19A440AC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1187173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Willingness to learn </w:t>
      </w:r>
      <w:sdt>
        <w:sdtPr>
          <w:rPr>
            <w:sz w:val="20"/>
            <w:szCs w:val="20"/>
          </w:rPr>
          <w:id w:val="807288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Self-starter / Initiative </w:t>
      </w:r>
      <w:sdt>
        <w:sdtPr>
          <w:rPr>
            <w:sz w:val="20"/>
            <w:szCs w:val="20"/>
          </w:rPr>
          <w:id w:val="136611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Desire to grow professionally   </w:t>
      </w:r>
      <w:sdt>
        <w:sdtPr>
          <w:rPr>
            <w:sz w:val="20"/>
            <w:szCs w:val="20"/>
          </w:rPr>
          <w:id w:val="458229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Positive attitude / teamwork </w:t>
      </w:r>
      <w:sdt>
        <w:sdtPr>
          <w:rPr>
            <w:sz w:val="20"/>
            <w:szCs w:val="20"/>
          </w:rPr>
          <w:id w:val="479046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Would recommend working with this individual</w:t>
      </w:r>
    </w:p>
    <w:p w14:paraId="00FC9371" w14:textId="77777777" w:rsidR="005915F0" w:rsidRPr="005915F0" w:rsidRDefault="005915F0" w:rsidP="005915F0">
      <w:pPr>
        <w:pStyle w:val="BodyText"/>
        <w:rPr>
          <w:sz w:val="20"/>
          <w:szCs w:val="20"/>
          <w:u w:val="single"/>
        </w:rPr>
      </w:pPr>
      <w:r w:rsidRPr="005915F0">
        <w:rPr>
          <w:sz w:val="20"/>
          <w:szCs w:val="20"/>
          <w:u w:val="single"/>
        </w:rPr>
        <w:t>Would YOU want to work with this person in any capacity?</w:t>
      </w:r>
    </w:p>
    <w:p w14:paraId="74B10FE4" w14:textId="310F1CB6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-1659531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Yes </w:t>
      </w:r>
      <w:sdt>
        <w:sdtPr>
          <w:rPr>
            <w:sz w:val="20"/>
            <w:szCs w:val="20"/>
          </w:rPr>
          <w:id w:val="-1578201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No </w:t>
      </w:r>
      <w:sdt>
        <w:sdtPr>
          <w:rPr>
            <w:sz w:val="20"/>
            <w:szCs w:val="20"/>
          </w:rPr>
          <w:id w:val="471715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Uncertain</w:t>
      </w:r>
    </w:p>
    <w:p w14:paraId="47BBA6B9" w14:textId="5C60C74F" w:rsidR="005915F0" w:rsidRPr="005915F0" w:rsidRDefault="005915F0" w:rsidP="005915F0">
      <w:pPr>
        <w:pStyle w:val="BodyText"/>
        <w:rPr>
          <w:sz w:val="20"/>
          <w:szCs w:val="20"/>
        </w:rPr>
      </w:pPr>
    </w:p>
    <w:p w14:paraId="04F7E732" w14:textId="77777777" w:rsidR="005915F0" w:rsidRPr="005915F0" w:rsidRDefault="005915F0" w:rsidP="005915F0">
      <w:pPr>
        <w:pStyle w:val="BodyText"/>
        <w:rPr>
          <w:b/>
          <w:bCs/>
          <w:sz w:val="20"/>
          <w:szCs w:val="20"/>
        </w:rPr>
      </w:pPr>
      <w:r w:rsidRPr="005915F0">
        <w:rPr>
          <w:b/>
          <w:bCs/>
          <w:sz w:val="20"/>
          <w:szCs w:val="20"/>
        </w:rPr>
        <w:t>FINAL DECISION</w:t>
      </w:r>
    </w:p>
    <w:p w14:paraId="356D106D" w14:textId="06959BEE" w:rsidR="005915F0" w:rsidRPr="005915F0" w:rsidRDefault="00B45DB3" w:rsidP="005915F0">
      <w:pPr>
        <w:pStyle w:val="BodyText"/>
        <w:rPr>
          <w:sz w:val="20"/>
          <w:szCs w:val="20"/>
        </w:rPr>
      </w:pPr>
      <w:sdt>
        <w:sdtPr>
          <w:rPr>
            <w:sz w:val="20"/>
            <w:szCs w:val="20"/>
          </w:rPr>
          <w:id w:val="-220990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Accept </w:t>
      </w:r>
      <w:sdt>
        <w:sdtPr>
          <w:rPr>
            <w:sz w:val="20"/>
            <w:szCs w:val="20"/>
          </w:rPr>
          <w:id w:val="-7471899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Waitlist </w:t>
      </w:r>
      <w:sdt>
        <w:sdtPr>
          <w:rPr>
            <w:sz w:val="20"/>
            <w:szCs w:val="20"/>
          </w:rPr>
          <w:id w:val="1136461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5F0" w:rsidRPr="005915F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915F0" w:rsidRPr="005915F0">
        <w:rPr>
          <w:sz w:val="20"/>
          <w:szCs w:val="20"/>
        </w:rPr>
        <w:t xml:space="preserve"> Decline</w:t>
      </w:r>
    </w:p>
    <w:p w14:paraId="341C0655" w14:textId="363755EA" w:rsidR="005915F0" w:rsidRPr="005915F0" w:rsidRDefault="005915F0" w:rsidP="005915F0">
      <w:pPr>
        <w:pStyle w:val="BodyText"/>
        <w:rPr>
          <w:sz w:val="20"/>
          <w:szCs w:val="20"/>
        </w:rPr>
      </w:pPr>
      <w:r w:rsidRPr="005915F0">
        <w:rPr>
          <w:sz w:val="20"/>
          <w:szCs w:val="20"/>
        </w:rPr>
        <w:t xml:space="preserve">Reviewer Comments: </w:t>
      </w:r>
      <w:sdt>
        <w:sdtPr>
          <w:rPr>
            <w:sz w:val="20"/>
            <w:szCs w:val="20"/>
          </w:rPr>
          <w:id w:val="303280396"/>
          <w:placeholder>
            <w:docPart w:val="DefaultPlaceholder_-1854013440"/>
          </w:placeholder>
          <w:showingPlcHdr/>
        </w:sdtPr>
        <w:sdtEndPr/>
        <w:sdtContent>
          <w:r w:rsidRPr="005915F0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</w:p>
    <w:p w14:paraId="2B56DF19" w14:textId="77777777" w:rsidR="00756E1A" w:rsidRDefault="005915F0">
      <w:pPr>
        <w:pStyle w:val="FirstParagraph"/>
      </w:pPr>
      <w:r>
        <w:rPr>
          <w:b/>
          <w:bCs/>
        </w:rPr>
        <w:t>This document is intended for internal IVS selection and evaluation purposes only.</w:t>
      </w:r>
    </w:p>
    <w:bookmarkEnd w:id="14"/>
    <w:bookmarkEnd w:id="15"/>
    <w:bookmarkEnd w:id="12"/>
    <w:sectPr w:rsidR="00756E1A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C70363" w14:textId="77777777" w:rsidR="001D6EF1" w:rsidRDefault="001D6EF1" w:rsidP="001D6EF1">
      <w:pPr>
        <w:spacing w:after="0"/>
      </w:pPr>
      <w:r>
        <w:separator/>
      </w:r>
    </w:p>
  </w:endnote>
  <w:endnote w:type="continuationSeparator" w:id="0">
    <w:p w14:paraId="132BFF11" w14:textId="77777777" w:rsidR="001D6EF1" w:rsidRDefault="001D6EF1" w:rsidP="001D6E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69480" w14:textId="77777777" w:rsidR="001D6EF1" w:rsidRDefault="001D6EF1" w:rsidP="001D6EF1">
      <w:pPr>
        <w:spacing w:after="0"/>
      </w:pPr>
      <w:r>
        <w:separator/>
      </w:r>
    </w:p>
  </w:footnote>
  <w:footnote w:type="continuationSeparator" w:id="0">
    <w:p w14:paraId="2039872A" w14:textId="77777777" w:rsidR="001D6EF1" w:rsidRDefault="001D6EF1" w:rsidP="001D6E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B25C5" w14:textId="04ED26EF" w:rsidR="001D6EF1" w:rsidRDefault="001D6EF1" w:rsidP="001D6EF1">
    <w:pPr>
      <w:pStyle w:val="Header"/>
      <w:tabs>
        <w:tab w:val="clear" w:pos="4680"/>
        <w:tab w:val="clear" w:pos="9360"/>
        <w:tab w:val="left" w:pos="4200"/>
      </w:tabs>
    </w:pPr>
    <w:r>
      <w:rPr>
        <w:noProof/>
      </w:rPr>
      <w:drawing>
        <wp:anchor distT="0" distB="0" distL="114300" distR="114300" simplePos="0" relativeHeight="251663872" behindDoc="1" locked="0" layoutInCell="1" allowOverlap="1" wp14:anchorId="0CDCA082" wp14:editId="1E641B10">
          <wp:simplePos x="0" y="0"/>
          <wp:positionH relativeFrom="column">
            <wp:posOffset>5695950</wp:posOffset>
          </wp:positionH>
          <wp:positionV relativeFrom="paragraph">
            <wp:posOffset>-257175</wp:posOffset>
          </wp:positionV>
          <wp:extent cx="664210" cy="890270"/>
          <wp:effectExtent l="0" t="0" r="0" b="0"/>
          <wp:wrapNone/>
          <wp:docPr id="151003512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890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824" behindDoc="1" locked="0" layoutInCell="1" allowOverlap="1" wp14:anchorId="7B2BFF66" wp14:editId="76703AE6">
          <wp:simplePos x="0" y="0"/>
          <wp:positionH relativeFrom="column">
            <wp:posOffset>1809750</wp:posOffset>
          </wp:positionH>
          <wp:positionV relativeFrom="paragraph">
            <wp:posOffset>85725</wp:posOffset>
          </wp:positionV>
          <wp:extent cx="2810510" cy="450850"/>
          <wp:effectExtent l="0" t="0" r="0" b="0"/>
          <wp:wrapNone/>
          <wp:docPr id="11769530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0510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136396">
      <w:rPr>
        <w:noProof/>
      </w:rPr>
      <w:drawing>
        <wp:anchor distT="0" distB="0" distL="114300" distR="114300" simplePos="0" relativeHeight="251657728" behindDoc="1" locked="0" layoutInCell="1" allowOverlap="1" wp14:anchorId="4260BBFB" wp14:editId="56A97D3B">
          <wp:simplePos x="0" y="0"/>
          <wp:positionH relativeFrom="column">
            <wp:posOffset>-457200</wp:posOffset>
          </wp:positionH>
          <wp:positionV relativeFrom="paragraph">
            <wp:posOffset>-76200</wp:posOffset>
          </wp:positionV>
          <wp:extent cx="1704975" cy="735965"/>
          <wp:effectExtent l="0" t="0" r="9525" b="0"/>
          <wp:wrapNone/>
          <wp:docPr id="367399617" name="Picture 1" descr="A black background with blu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7399617" name="Picture 1" descr="A black background with blu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335D4ECA" w14:textId="3DC0B40C" w:rsidR="001D6EF1" w:rsidRDefault="001D6EF1" w:rsidP="001D6EF1">
    <w:pPr>
      <w:pStyle w:val="Header"/>
      <w:tabs>
        <w:tab w:val="clear" w:pos="4680"/>
        <w:tab w:val="clear" w:pos="9360"/>
        <w:tab w:val="left" w:pos="4200"/>
      </w:tabs>
    </w:pPr>
  </w:p>
  <w:p w14:paraId="74FF33F3" w14:textId="77777777" w:rsidR="001D6EF1" w:rsidRDefault="001D6EF1" w:rsidP="001D6EF1">
    <w:pPr>
      <w:pStyle w:val="Header"/>
      <w:tabs>
        <w:tab w:val="clear" w:pos="4680"/>
        <w:tab w:val="clear" w:pos="9360"/>
        <w:tab w:val="left" w:pos="4200"/>
      </w:tabs>
    </w:pPr>
  </w:p>
  <w:p w14:paraId="21E663AD" w14:textId="77777777" w:rsidR="001D6EF1" w:rsidRDefault="001D6EF1" w:rsidP="001D6EF1">
    <w:pPr>
      <w:pStyle w:val="Header"/>
      <w:tabs>
        <w:tab w:val="clear" w:pos="4680"/>
        <w:tab w:val="clear" w:pos="9360"/>
        <w:tab w:val="left" w:pos="42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2CC4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47CDB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74A4AC8"/>
    <w:multiLevelType w:val="multilevel"/>
    <w:tmpl w:val="59188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4D25C4"/>
    <w:multiLevelType w:val="hybridMultilevel"/>
    <w:tmpl w:val="F0708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80934">
    <w:abstractNumId w:val="0"/>
  </w:num>
  <w:num w:numId="2" w16cid:durableId="1760443908">
    <w:abstractNumId w:val="1"/>
  </w:num>
  <w:num w:numId="3" w16cid:durableId="670138366">
    <w:abstractNumId w:val="1"/>
  </w:num>
  <w:num w:numId="4" w16cid:durableId="291399962">
    <w:abstractNumId w:val="3"/>
  </w:num>
  <w:num w:numId="5" w16cid:durableId="3774413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6E1A"/>
    <w:rsid w:val="001D6EF1"/>
    <w:rsid w:val="003C53BB"/>
    <w:rsid w:val="005915F0"/>
    <w:rsid w:val="006E69BD"/>
    <w:rsid w:val="00756E1A"/>
    <w:rsid w:val="009D4C51"/>
    <w:rsid w:val="00AC39FE"/>
    <w:rsid w:val="00AF0D5D"/>
    <w:rsid w:val="00B45DB3"/>
    <w:rsid w:val="00BA2A9B"/>
    <w:rsid w:val="00F30878"/>
    <w:rsid w:val="00F543B6"/>
    <w:rsid w:val="00F6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735C03"/>
  <w15:docId w15:val="{CB4CA5D1-D5F1-4D25-92BF-F2825ADE0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D6EF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D6EF1"/>
  </w:style>
  <w:style w:type="paragraph" w:styleId="Footer">
    <w:name w:val="footer"/>
    <w:basedOn w:val="Normal"/>
    <w:link w:val="FooterChar"/>
    <w:rsid w:val="001D6EF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D6EF1"/>
  </w:style>
  <w:style w:type="character" w:styleId="PlaceholderText">
    <w:name w:val="Placeholder Text"/>
    <w:basedOn w:val="DefaultParagraphFont"/>
    <w:rsid w:val="00F6180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945FD-354C-49A4-BC4F-85589DC9A6A3}"/>
      </w:docPartPr>
      <w:docPartBody>
        <w:p w:rsidR="00A2072C" w:rsidRDefault="00A2072C">
          <w:r w:rsidRPr="00EC53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5C377173134C209B813B27DB2CE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C3D53-3F70-461C-84E2-61E6326CBFB7}"/>
      </w:docPartPr>
      <w:docPartBody>
        <w:p w:rsidR="00A2072C" w:rsidRDefault="00A2072C" w:rsidP="00A2072C">
          <w:pPr>
            <w:pStyle w:val="E15C377173134C209B813B27DB2CE6EC"/>
          </w:pPr>
          <w:r w:rsidRPr="00EC53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B3D645FC4440DDBA5E118572A05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ED90A-B7B6-4BBF-9440-4022EF48AEAE}"/>
      </w:docPartPr>
      <w:docPartBody>
        <w:p w:rsidR="00A2072C" w:rsidRDefault="00A2072C" w:rsidP="00A2072C">
          <w:pPr>
            <w:pStyle w:val="01B3D645FC4440DDBA5E118572A0598C"/>
          </w:pPr>
          <w:r w:rsidRPr="00EC53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EBC2E2CC06465682A78E48B4B0A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E3E5-0555-4387-85C1-C0B08D0DCBE6}"/>
      </w:docPartPr>
      <w:docPartBody>
        <w:p w:rsidR="00C71C75" w:rsidRDefault="00C71C75" w:rsidP="00C71C75">
          <w:pPr>
            <w:pStyle w:val="D7EBC2E2CC06465682A78E48B4B0A66A"/>
          </w:pPr>
          <w:r w:rsidRPr="00EC53B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072C"/>
    <w:rsid w:val="00A2072C"/>
    <w:rsid w:val="00AF0D5D"/>
    <w:rsid w:val="00BA2A9B"/>
    <w:rsid w:val="00C7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C71C75"/>
    <w:rPr>
      <w:color w:val="666666"/>
    </w:rPr>
  </w:style>
  <w:style w:type="paragraph" w:customStyle="1" w:styleId="D7EBC2E2CC06465682A78E48B4B0A66A">
    <w:name w:val="D7EBC2E2CC06465682A78E48B4B0A66A"/>
    <w:rsid w:val="00C71C75"/>
  </w:style>
  <w:style w:type="paragraph" w:customStyle="1" w:styleId="E15C377173134C209B813B27DB2CE6EC">
    <w:name w:val="E15C377173134C209B813B27DB2CE6EC"/>
    <w:rsid w:val="00A2072C"/>
  </w:style>
  <w:style w:type="paragraph" w:customStyle="1" w:styleId="01B3D645FC4440DDBA5E118572A0598C">
    <w:name w:val="01B3D645FC4440DDBA5E118572A0598C"/>
    <w:rsid w:val="00A207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11</Words>
  <Characters>2913</Characters>
  <Application>Microsoft Office Word</Application>
  <DocSecurity>0</DocSecurity>
  <Lines>78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Patterson -Operations Director</dc:creator>
  <cp:keywords/>
  <cp:lastModifiedBy>Sam Patterson -Operations Director</cp:lastModifiedBy>
  <cp:revision>6</cp:revision>
  <dcterms:created xsi:type="dcterms:W3CDTF">2025-11-24T20:50:00Z</dcterms:created>
  <dcterms:modified xsi:type="dcterms:W3CDTF">2025-12-01T22:36:00Z</dcterms:modified>
</cp:coreProperties>
</file>